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08D6F28" w14:textId="77777777" w:rsidR="00BA5D48" w:rsidRDefault="00BA5D4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bookmarkStart w:id="0" w:name="_GoBack"/>
      <w:bookmarkEnd w:id="0"/>
    </w:p>
    <w:p w14:paraId="0CEE1AF7" w14:textId="77777777" w:rsidR="00BA5D48" w:rsidRDefault="00BA5D4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258D2982" w14:textId="4B9327F5" w:rsidR="00BA5D48" w:rsidRPr="008135B9" w:rsidRDefault="003313BF" w:rsidP="008135B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Pr>
          <w:rFonts w:eastAsia="Arial"/>
          <w:lang w:val="en-US" w:eastAsia="en-US" w:bidi="en-US"/>
        </w:rPr>
        <w:t>[DATE]</w:t>
      </w:r>
    </w:p>
    <w:p w14:paraId="337E2769" w14:textId="77777777" w:rsidR="00BA5D48" w:rsidRPr="008135B9" w:rsidRDefault="00BA5D48" w:rsidP="008135B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09BAB00E" w14:textId="77777777" w:rsidR="00BA5D48" w:rsidRPr="008135B9" w:rsidRDefault="00BA5D48" w:rsidP="008135B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5A00B272" w14:textId="77777777" w:rsidR="00BA5D48" w:rsidRPr="008135B9" w:rsidRDefault="00187CD6" w:rsidP="008135B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8135B9">
        <w:rPr>
          <w:rFonts w:eastAsia="Arial"/>
          <w:lang w:val="en-US" w:eastAsia="en-US" w:bidi="en-US"/>
        </w:rPr>
        <w:t>Contact Name</w:t>
      </w:r>
    </w:p>
    <w:p w14:paraId="67CAA371" w14:textId="77777777" w:rsidR="00BA5D48" w:rsidRPr="008135B9" w:rsidRDefault="00187CD6" w:rsidP="008135B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8135B9">
        <w:rPr>
          <w:rFonts w:eastAsia="Arial"/>
          <w:lang w:val="en-US" w:eastAsia="en-US" w:bidi="en-US"/>
        </w:rPr>
        <w:t>Address</w:t>
      </w:r>
    </w:p>
    <w:p w14:paraId="63ED12B2" w14:textId="77777777" w:rsidR="00BA5D48" w:rsidRPr="008135B9" w:rsidRDefault="00187CD6" w:rsidP="008135B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8135B9">
        <w:rPr>
          <w:rFonts w:eastAsia="Arial"/>
          <w:lang w:val="en-US" w:eastAsia="en-US" w:bidi="en-US"/>
        </w:rPr>
        <w:t>Address2</w:t>
      </w:r>
      <w:r w:rsidRPr="008135B9">
        <w:rPr>
          <w:rFonts w:eastAsia="Arial"/>
          <w:lang w:val="en-US" w:eastAsia="en-US" w:bidi="en-US"/>
        </w:rPr>
        <w:tab/>
      </w:r>
    </w:p>
    <w:p w14:paraId="18F31F0B" w14:textId="283E12C7" w:rsidR="00BA5D48" w:rsidRPr="008135B9" w:rsidRDefault="00187CD6" w:rsidP="008135B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8135B9">
        <w:rPr>
          <w:rFonts w:eastAsia="Arial"/>
          <w:lang w:val="en-US" w:eastAsia="en-US" w:bidi="en-US"/>
        </w:rPr>
        <w:t xml:space="preserve">City, </w:t>
      </w:r>
      <w:r w:rsidR="008135B9">
        <w:rPr>
          <w:rFonts w:eastAsia="Arial"/>
          <w:lang w:val="en-US" w:eastAsia="en-US" w:bidi="en-US"/>
        </w:rPr>
        <w:t>Country</w:t>
      </w:r>
    </w:p>
    <w:p w14:paraId="41FA9D72" w14:textId="77777777" w:rsidR="00BA5D48" w:rsidRPr="008135B9" w:rsidRDefault="00187CD6" w:rsidP="008135B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8135B9">
        <w:rPr>
          <w:rFonts w:eastAsia="Arial"/>
          <w:lang w:val="en-US" w:eastAsia="en-US" w:bidi="en-US"/>
        </w:rPr>
        <w:t>Zip/Postal Code</w:t>
      </w:r>
    </w:p>
    <w:p w14:paraId="4676FDF3" w14:textId="77777777" w:rsidR="00BA5D48" w:rsidRPr="008135B9" w:rsidRDefault="00BA5D48" w:rsidP="008135B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b/>
          <w:color w:val="000000"/>
          <w:lang w:val="en-US" w:eastAsia="en-US" w:bidi="en-US"/>
        </w:rPr>
      </w:pPr>
    </w:p>
    <w:p w14:paraId="5DF91D74" w14:textId="77777777" w:rsidR="00BA5D48" w:rsidRPr="008135B9" w:rsidRDefault="00BA5D48" w:rsidP="008135B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b/>
          <w:color w:val="000000"/>
          <w:lang w:val="en-US" w:eastAsia="en-US" w:bidi="en-US"/>
        </w:rPr>
      </w:pPr>
    </w:p>
    <w:p w14:paraId="38EBE49A" w14:textId="77777777" w:rsidR="00BA5D48" w:rsidRPr="008135B9" w:rsidRDefault="00BA5D48" w:rsidP="008135B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b/>
          <w:color w:val="000000"/>
          <w:lang w:val="en-US" w:eastAsia="en-US" w:bidi="en-US"/>
        </w:rPr>
      </w:pPr>
    </w:p>
    <w:p w14:paraId="4CADAC48" w14:textId="69EBFB12" w:rsidR="00BA5D48" w:rsidRPr="008135B9" w:rsidRDefault="003313BF" w:rsidP="008135B9">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b/>
          <w:sz w:val="24"/>
          <w:szCs w:val="24"/>
          <w:lang w:val="en-US" w:eastAsia="en-US" w:bidi="en-US"/>
        </w:rPr>
      </w:pPr>
      <w:r>
        <w:rPr>
          <w:rFonts w:ascii="Times New Roman" w:eastAsia="Arial" w:hAnsi="Times New Roman" w:cs="Times New Roman"/>
          <w:b/>
          <w:sz w:val="24"/>
          <w:szCs w:val="24"/>
          <w:lang w:val="en-US" w:eastAsia="en-US" w:bidi="en-US"/>
        </w:rPr>
        <w:t>RE</w:t>
      </w:r>
      <w:r w:rsidR="00187CD6" w:rsidRPr="008135B9">
        <w:rPr>
          <w:rFonts w:ascii="Times New Roman" w:eastAsia="Arial" w:hAnsi="Times New Roman" w:cs="Times New Roman"/>
          <w:b/>
          <w:sz w:val="24"/>
          <w:szCs w:val="24"/>
          <w:lang w:val="en-US" w:eastAsia="en-US" w:bidi="en-US"/>
        </w:rPr>
        <w:t>: FINAL NOTICE OF IMPENDING LITIGATION</w:t>
      </w:r>
    </w:p>
    <w:p w14:paraId="3DB712CF" w14:textId="77777777" w:rsidR="00BA5D48" w:rsidRPr="008135B9" w:rsidRDefault="00BA5D48" w:rsidP="008135B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p>
    <w:p w14:paraId="33596212" w14:textId="77777777" w:rsidR="00BA5D48" w:rsidRPr="008135B9" w:rsidRDefault="00BA5D48" w:rsidP="008135B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p>
    <w:p w14:paraId="07142256" w14:textId="77777777" w:rsidR="00BA5D48" w:rsidRPr="008135B9" w:rsidRDefault="00187CD6" w:rsidP="008135B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r w:rsidRPr="008135B9">
        <w:rPr>
          <w:rFonts w:eastAsia="Arial"/>
          <w:color w:val="000000"/>
          <w:lang w:val="en-US" w:eastAsia="en-US" w:bidi="en-US"/>
        </w:rPr>
        <w:t>Dear [CONTACT NAME],</w:t>
      </w:r>
    </w:p>
    <w:p w14:paraId="2A75EFE5" w14:textId="77777777" w:rsidR="00BA5D48" w:rsidRPr="008135B9" w:rsidRDefault="00187CD6" w:rsidP="008135B9">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r w:rsidRPr="008135B9">
        <w:rPr>
          <w:rFonts w:ascii="Times New Roman" w:eastAsia="Arial" w:hAnsi="Times New Roman" w:cs="Times New Roman"/>
          <w:sz w:val="24"/>
          <w:szCs w:val="24"/>
          <w:lang w:val="en-US" w:eastAsia="en-US" w:bidi="en-US"/>
        </w:rPr>
        <w:t xml:space="preserve"> </w:t>
      </w:r>
    </w:p>
    <w:p w14:paraId="02BF9052" w14:textId="77777777" w:rsidR="00EA2017" w:rsidRDefault="00EA2017" w:rsidP="00EA2017">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Pr>
          <w:rFonts w:eastAsia="Arial"/>
          <w:lang w:val="en-US" w:eastAsia="en-US" w:bidi="en-US"/>
        </w:rPr>
        <w:t xml:space="preserve">In light of your repeated default on your overdue balance of [AMOUNT], we now give you your final notice before our attorneys commence with a suit. </w:t>
      </w:r>
    </w:p>
    <w:p w14:paraId="0A103E82" w14:textId="77777777" w:rsidR="00EA2017" w:rsidRDefault="00EA2017" w:rsidP="00EA2017">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Pr>
          <w:rFonts w:eastAsia="Arial"/>
          <w:lang w:val="en-US" w:eastAsia="en-US" w:bidi="en-US"/>
        </w:rPr>
        <w:t xml:space="preserve"> </w:t>
      </w:r>
    </w:p>
    <w:p w14:paraId="2C3AB4DB" w14:textId="77777777" w:rsidR="00EA2017" w:rsidRPr="00637D24" w:rsidRDefault="00EA2017" w:rsidP="00EA2017">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Pr>
          <w:rFonts w:eastAsia="Arial"/>
          <w:lang w:val="en-US" w:eastAsia="en-US" w:bidi="en-US"/>
        </w:rPr>
        <w:t>If you wish to avoid this, please contact us in the next [NUMBER] of days.</w:t>
      </w:r>
    </w:p>
    <w:p w14:paraId="114C9F5D" w14:textId="77777777" w:rsidR="00BA5D48" w:rsidRPr="008135B9" w:rsidRDefault="00BA5D48" w:rsidP="008135B9">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438A7193" w14:textId="77777777" w:rsidR="00BA5D48" w:rsidRPr="008135B9" w:rsidRDefault="00BA5D48" w:rsidP="008135B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3133F67C" w14:textId="422570CE" w:rsidR="00BA5D48" w:rsidRPr="008135B9" w:rsidRDefault="003313BF" w:rsidP="008135B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Pr>
          <w:rFonts w:eastAsia="Arial"/>
          <w:lang w:val="en-US" w:eastAsia="en-US" w:bidi="en-US"/>
        </w:rPr>
        <w:t>Kind regards</w:t>
      </w:r>
      <w:r w:rsidR="00187CD6" w:rsidRPr="008135B9">
        <w:rPr>
          <w:rFonts w:eastAsia="Arial"/>
          <w:lang w:val="en-US" w:eastAsia="en-US" w:bidi="en-US"/>
        </w:rPr>
        <w:t>,</w:t>
      </w:r>
    </w:p>
    <w:p w14:paraId="3183C3F8" w14:textId="77777777" w:rsidR="00BA5D48" w:rsidRPr="008135B9" w:rsidRDefault="00BA5D48" w:rsidP="008135B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2701E187" w14:textId="77777777" w:rsidR="00BA5D48" w:rsidRPr="008135B9" w:rsidRDefault="00BA5D48" w:rsidP="008135B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0E35C91E" w14:textId="77777777" w:rsidR="00BA5D48" w:rsidRPr="008135B9" w:rsidRDefault="00BA5D48" w:rsidP="008135B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40714BE8" w14:textId="77777777" w:rsidR="00BA5D48" w:rsidRPr="008135B9" w:rsidRDefault="00BA5D48" w:rsidP="008135B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5579CC1C" w14:textId="77777777" w:rsidR="00BA5D48" w:rsidRPr="008135B9" w:rsidRDefault="00187CD6" w:rsidP="008135B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8135B9">
        <w:rPr>
          <w:rFonts w:eastAsia="Arial"/>
          <w:lang w:val="en-US" w:eastAsia="en-US" w:bidi="en-US"/>
        </w:rPr>
        <w:t>[YOUR NAME]</w:t>
      </w:r>
    </w:p>
    <w:p w14:paraId="3C983D4B" w14:textId="77777777" w:rsidR="00BA5D48" w:rsidRPr="008135B9" w:rsidRDefault="00187CD6" w:rsidP="008135B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r w:rsidRPr="008135B9">
        <w:rPr>
          <w:rFonts w:eastAsia="Arial"/>
          <w:color w:val="000000"/>
          <w:lang w:val="en-US" w:eastAsia="en-US" w:bidi="en-US"/>
        </w:rPr>
        <w:t>[YOUR TITLE]</w:t>
      </w:r>
    </w:p>
    <w:p w14:paraId="37742809" w14:textId="77777777" w:rsidR="00BA5D48" w:rsidRPr="008135B9" w:rsidRDefault="00187CD6" w:rsidP="008135B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r w:rsidRPr="008135B9">
        <w:rPr>
          <w:rFonts w:eastAsia="Arial"/>
          <w:color w:val="000000"/>
          <w:lang w:val="en-US" w:eastAsia="en-US" w:bidi="en-US"/>
        </w:rPr>
        <w:t>[YOUR PHONE NUMBER]</w:t>
      </w:r>
    </w:p>
    <w:p w14:paraId="7E30A72D" w14:textId="77777777" w:rsidR="00BA5D48" w:rsidRPr="008135B9" w:rsidRDefault="00187CD6" w:rsidP="008135B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r w:rsidRPr="008135B9">
        <w:rPr>
          <w:rFonts w:eastAsia="Arial"/>
          <w:color w:val="000000"/>
          <w:lang w:val="en-US" w:eastAsia="en-US" w:bidi="en-US"/>
        </w:rPr>
        <w:t xml:space="preserve">[YOUREMAIL@YOURCOMPANY.COM] </w:t>
      </w:r>
    </w:p>
    <w:p w14:paraId="2B8A553F" w14:textId="77777777" w:rsidR="00BA5D48" w:rsidRDefault="00BA5D4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74F51AF0" w14:textId="77777777" w:rsidR="00BA5D48" w:rsidRDefault="00BA5D48">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7A176D35" w14:textId="77777777" w:rsidR="00BA5D48" w:rsidRDefault="00BA5D48">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6FC58C8D" w14:textId="77777777" w:rsidR="00BA5D48" w:rsidRDefault="00BA5D4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lang w:val="en-US" w:eastAsia="en-US" w:bidi="en-US"/>
        </w:rPr>
      </w:pPr>
    </w:p>
    <w:sectPr w:rsidR="00BA5D48">
      <w:headerReference w:type="default" r:id="rId6"/>
      <w:footerReference w:type="default" r:id="rId7"/>
      <w:pgSz w:w="12240" w:h="15840"/>
      <w:pgMar w:top="1440" w:right="1440" w:bottom="1440" w:left="1440" w:header="709"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74435AE" w14:textId="77777777" w:rsidR="001D5380" w:rsidRDefault="001D5380">
      <w:r>
        <w:separator/>
      </w:r>
    </w:p>
  </w:endnote>
  <w:endnote w:type="continuationSeparator" w:id="0">
    <w:p w14:paraId="1C797E98" w14:textId="77777777" w:rsidR="001D5380" w:rsidRDefault="001D538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92A984" w14:textId="77777777" w:rsidR="00BA5D48" w:rsidRDefault="00187CD6">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Arial" w:eastAsia="Arial" w:hAnsi="Arial" w:cs="Arial"/>
        <w:b/>
        <w:sz w:val="18"/>
        <w:lang w:val="en-US" w:eastAsia="en-US" w:bidi="en-US"/>
      </w:rPr>
    </w:pPr>
    <w:r>
      <w:rPr>
        <w:rFonts w:ascii="Arial" w:eastAsia="Arial" w:hAnsi="Arial" w:cs="Arial"/>
        <w:b/>
        <w:sz w:val="18"/>
        <w:lang w:val="en-US" w:eastAsia="en-US" w:bidi="en-US"/>
      </w:rPr>
      <w:t xml:space="preserve">[YOUR COMPANY NAME] </w:t>
    </w:r>
  </w:p>
  <w:p w14:paraId="617E1002" w14:textId="77777777" w:rsidR="00BA5D48" w:rsidRDefault="00187CD6">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Arial" w:eastAsia="Arial" w:hAnsi="Arial" w:cs="Arial"/>
        <w:sz w:val="18"/>
        <w:lang w:val="en-US" w:eastAsia="en-US" w:bidi="en-US"/>
      </w:rPr>
    </w:pPr>
    <w:r>
      <w:rPr>
        <w:rFonts w:ascii="Arial" w:eastAsia="Arial" w:hAnsi="Arial" w:cs="Arial"/>
        <w:sz w:val="18"/>
        <w:lang w:val="en-US" w:eastAsia="en-US" w:bidi="en-US"/>
      </w:rPr>
      <w:t xml:space="preserve">[YOUR COMPLETE ADDRESS] </w:t>
    </w:r>
  </w:p>
  <w:p w14:paraId="3C38FB83" w14:textId="77777777" w:rsidR="00BA5D48" w:rsidRDefault="00187CD6">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sz w:val="18"/>
        <w:lang w:val="en-US" w:eastAsia="en-US" w:bidi="en-US"/>
      </w:rPr>
    </w:pPr>
    <w:r>
      <w:rPr>
        <w:rFonts w:ascii="Arial" w:eastAsia="Arial" w:hAnsi="Arial" w:cs="Arial"/>
        <w:sz w:val="18"/>
        <w:lang w:val="en-US" w:eastAsia="en-US" w:bidi="en-US"/>
      </w:rPr>
      <w:t>Tel: [YOUR PHONE NUMBER] / Fax: [YOUR FAX NUMBER]</w:t>
    </w:r>
  </w:p>
  <w:p w14:paraId="7115A1CF" w14:textId="77777777" w:rsidR="00BA5D48" w:rsidRDefault="00500943">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Style w:val="Hyperlink"/>
        <w:rFonts w:ascii="Arial" w:eastAsia="Arial" w:hAnsi="Arial" w:cs="Arial"/>
        <w:sz w:val="18"/>
        <w:lang w:val="fr-CA" w:eastAsia="fr-CA" w:bidi="fr-CA"/>
      </w:rPr>
    </w:pPr>
    <w:hyperlink r:id="rId1" w:history="1">
      <w:r w:rsidR="00187CD6">
        <w:rPr>
          <w:rStyle w:val="Hyperlink"/>
          <w:rFonts w:ascii="Arial" w:eastAsia="Arial" w:hAnsi="Arial" w:cs="Arial"/>
          <w:sz w:val="18"/>
          <w:lang w:val="fr-CA" w:eastAsia="fr-CA" w:bidi="fr-CA"/>
        </w:rPr>
        <w:t>[YOUR WEBSITE ADDRESS]</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4BC387A" w14:textId="77777777" w:rsidR="001D5380" w:rsidRDefault="001D5380">
      <w:r>
        <w:separator/>
      </w:r>
    </w:p>
  </w:footnote>
  <w:footnote w:type="continuationSeparator" w:id="0">
    <w:p w14:paraId="14332642" w14:textId="77777777" w:rsidR="001D5380" w:rsidRDefault="001D538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0657EA" w14:textId="77777777" w:rsidR="00BA5D48" w:rsidRDefault="00BA5D48">
    <w:pPr>
      <w:pStyle w:val="Normal0"/>
      <w:rPr>
        <w:sz w:val="13"/>
        <w:lang w:val="en-US" w:eastAsia="en-US" w:bidi="en-US"/>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c0NzUxNjM0MDazMLRQ0lEKTi0uzszPAykwrgUARYVdUSwAAAA="/>
    <w:docVar w:name="Description" w:val="This particular legal document or agreement of assignment is used to assist in articulating the terms of a final notice of impending litigation,. See other legal documents that you may be interested in at https://www.templateguru.co.za/templates/legal/"/>
    <w:docVar w:name="Excerpt" w:val="FINAL NOTICE OF IMPENDING LITIGATION_x000a_Dear [CONTACT NAME],_x000a_The postmark of this letter is registered with our office. Unless you contact us at [TELEPHONE] to resolve the matter of your unpaid balance of [AMOUNT], you will run the risk of your local Sheriff serving you with a Summons and Complaint to appear in Court without further notice to you. Filing of the suit will initiate a series of events that will cause you considerable inconvenience and expense. In addition to the above-mentioned balance, you may be liable for court costs, collection expenses and interest. In the event you should fail to contact us immediately, we will assume that this debt is valid. Should you have any reason to dispute the validity of the debt or any portion thereof, this office will obtain verification of the debt or obtain a copy of the Judgment and mail you a copy of same. This office will also provide you with the name and address of the original creditor if different from the current creditor."/>
    <w:docVar w:name="Source" w:val="http://quazell.com"/>
    <w:docVar w:name="Tags" w:val="litigation, agreements, confidentiality, entrepreneur, legal documents, entrepreneurship, assignment, checklist, notice legal action, final notice of impending litigation template,  final notice of impending litigation example"/>
  </w:docVars>
  <w:rsids>
    <w:rsidRoot w:val="00BA5D48"/>
    <w:rsid w:val="00187CD6"/>
    <w:rsid w:val="001D5380"/>
    <w:rsid w:val="003313BF"/>
    <w:rsid w:val="0037055C"/>
    <w:rsid w:val="004D012D"/>
    <w:rsid w:val="00500943"/>
    <w:rsid w:val="00594852"/>
    <w:rsid w:val="008135B9"/>
    <w:rsid w:val="008B04ED"/>
    <w:rsid w:val="00BA5D48"/>
    <w:rsid w:val="00EA2017"/>
    <w:rsid w:val="00EC44F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5C5E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Footer">
    <w:name w:val="footer"/>
    <w:basedOn w:val="Normal"/>
    <w:qFormat/>
    <w:pPr>
      <w:tabs>
        <w:tab w:val="center" w:pos="4320"/>
        <w:tab w:val="right" w:pos="8640"/>
      </w:tabs>
    </w:pPr>
  </w:style>
  <w:style w:type="character" w:styleId="Hyperlink">
    <w:name w:val="Hyperlink"/>
    <w:qFormat/>
    <w:rPr>
      <w:color w:val="0000FF"/>
      <w:u w:val="single"/>
      <w:rtl w:val="0"/>
      <w:lang w:val="x-none" w:eastAsia="x-none" w:bidi="x-none"/>
    </w:r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color w:val="000000"/>
      <w:sz w:val="20"/>
      <w:szCs w:val="20"/>
    </w:rPr>
  </w:style>
  <w:style w:type="paragraph" w:styleId="Header">
    <w:name w:val="header"/>
    <w:basedOn w:val="Normal"/>
    <w:qFormat/>
    <w:pPr>
      <w:tabs>
        <w:tab w:val="center" w:pos="4320"/>
        <w:tab w:val="right" w:pos="8640"/>
      </w:tabs>
    </w:pPr>
  </w:style>
  <w:style w:type="paragraph" w:styleId="NormalWeb">
    <w:name w:val="Normal (Web)"/>
    <w:basedOn w:val="Normal"/>
    <w:qFormat/>
    <w:rsid w:val="00EA201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www.envision-sb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1</Pages>
  <Words>69</Words>
  <Characters>370</Characters>
  <Application>Microsoft Office Word</Application>
  <DocSecurity>0</DocSecurity>
  <Lines>3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4</cp:revision>
  <dcterms:created xsi:type="dcterms:W3CDTF">2018-11-20T11:11:00Z</dcterms:created>
  <dcterms:modified xsi:type="dcterms:W3CDTF">2019-10-21T19:12:00Z</dcterms:modified>
  <cp:category/>
</cp:coreProperties>
</file>